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C46762" w14:textId="5EECFF26" w:rsidR="00BA788F" w:rsidRPr="007C4151" w:rsidRDefault="00D73DFF" w:rsidP="006B0207">
      <w:pPr>
        <w:pStyle w:val="Title"/>
      </w:pPr>
      <w: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047CEEE4" wp14:editId="1CBF4EE2">
                <wp:simplePos x="0" y="0"/>
                <wp:positionH relativeFrom="column">
                  <wp:posOffset>-1781175</wp:posOffset>
                </wp:positionH>
                <wp:positionV relativeFrom="paragraph">
                  <wp:posOffset>-638175</wp:posOffset>
                </wp:positionV>
                <wp:extent cx="1737360" cy="363526"/>
                <wp:effectExtent l="0" t="0" r="0" b="208280"/>
                <wp:wrapNone/>
                <wp:docPr id="4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37360" cy="363526"/>
                          <a:chOff x="10" y="326"/>
                          <a:chExt cx="2741" cy="573"/>
                        </a:xfrm>
                      </wpg:grpSpPr>
                      <wps:wsp>
                        <wps:cNvPr id="5" name="AutoShape 31"/>
                        <wps:cNvSpPr>
                          <a:spLocks noChangeArrowheads="1"/>
                        </wps:cNvSpPr>
                        <wps:spPr bwMode="auto">
                          <a:xfrm rot="5400000" flipH="1">
                            <a:off x="1736" y="468"/>
                            <a:ext cx="504" cy="220"/>
                          </a:xfrm>
                          <a:prstGeom prst="roundRect">
                            <a:avLst>
                              <a:gd name="adj" fmla="val 50000"/>
                            </a:avLst>
                          </a:prstGeom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g:grpSp>
                        <wpg:cNvPr id="6" name="Group 37"/>
                        <wpg:cNvGrpSpPr>
                          <a:grpSpLocks/>
                        </wpg:cNvGrpSpPr>
                        <wpg:grpSpPr bwMode="auto">
                          <a:xfrm>
                            <a:off x="10" y="679"/>
                            <a:ext cx="2741" cy="220"/>
                            <a:chOff x="10" y="679"/>
                            <a:chExt cx="2741" cy="220"/>
                          </a:xfrm>
                        </wpg:grpSpPr>
                        <wps:wsp>
                          <wps:cNvPr id="7" name="AutoShape 29"/>
                          <wps:cNvSpPr>
                            <a:spLocks noChangeArrowheads="1"/>
                          </wps:cNvSpPr>
                          <wps:spPr bwMode="auto">
                            <a:xfrm rot="-1746266">
                              <a:off x="10" y="679"/>
                              <a:ext cx="1561" cy="220"/>
                            </a:xfrm>
                            <a:prstGeom prst="roundRect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19050">
                                  <a:solidFill>
                                    <a:srgbClr val="4A7EBB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25400" dir="5400000" algn="ctr" rotWithShape="0">
                                      <a:srgbClr val="808080">
                                        <a:alpha val="35001"/>
                                      </a:srgb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91440" rIns="91440" bIns="91440" anchor="t" anchorCtr="0" upright="1">
                            <a:noAutofit/>
                          </wps:bodyPr>
                        </wps:wsp>
                        <wps:wsp>
                          <wps:cNvPr id="8" name="AutoShape 36"/>
                          <wps:cNvSpPr>
                            <a:spLocks noChangeArrowheads="1"/>
                          </wps:cNvSpPr>
                          <wps:spPr bwMode="auto">
                            <a:xfrm rot="1746266" flipH="1">
                              <a:off x="1190" y="679"/>
                              <a:ext cx="1561" cy="220"/>
                            </a:xfrm>
                            <a:prstGeom prst="roundRect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19050">
                                  <a:solidFill>
                                    <a:srgbClr val="4A7EBB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25400" dir="5400000" algn="ctr" rotWithShape="0">
                                      <a:srgbClr val="808080">
                                        <a:alpha val="35001"/>
                                      </a:srgb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91440" rIns="91440" bIns="9144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F6D9CBA" id="Group 38" o:spid="_x0000_s1026" style="position:absolute;margin-left:-140.25pt;margin-top:-50.25pt;width:136.8pt;height:28.6pt;z-index:251677696" coordorigin="10,326" coordsize="2741,5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">
                <v:roundrect id="AutoShape 31" o:spid="_x0000_s1027" style="position:absolute;left:1736;top:468;width:504;height:220;rotation:-90;flip:x;visibility:visible;mso-wrap-style:square;v-text-anchor:top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" fillcolor="#7e334c [3204]" stroked="f" strokecolor="#4a7ebb" strokeweight="1.5pt">
                  <v:shadow opacity="22938f" offset="0"/>
                  <v:textbox inset=",7.2pt,,7.2pt"/>
                </v:roundrect>
                <v:group id="Group 37" o:spid="_x0000_s1028" style="position:absolute;left:10;top:679;width:2741;height:220" coordorigin="10,679" coordsize="2741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roundrect id="AutoShape 29" o:spid="_x0000_s1029" style="position:absolute;left:10;top:679;width:1561;height:220;rotation:-1907388fd;visibility:visible;mso-wrap-style:square;v-text-anchor:top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" fillcolor="#7e334c [3204]" stroked="f" strokecolor="#4a7ebb" strokeweight="1.5pt">
                    <v:shadow opacity="22938f" offset="0"/>
                    <v:textbox inset=",7.2pt,,7.2pt"/>
                  </v:roundrect>
                  <v:roundrect id="AutoShape 36" o:spid="_x0000_s1030" style="position:absolute;left:1190;top:679;width:1561;height:220;rotation:-1907388fd;flip:x;visibility:visible;mso-wrap-style:square;v-text-anchor:top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" fillcolor="#7e334c [3204]" stroked="f" strokecolor="#4a7ebb" strokeweight="1.5pt">
                    <v:shadow opacity="22938f" offset="0"/>
                    <v:textbox inset=",7.2pt,,7.2pt"/>
                  </v:roundrect>
                </v:group>
              </v:group>
            </w:pict>
          </mc:Fallback>
        </mc:AlternateContent>
      </w:r>
      <w:r>
        <w:t>free declutter for a cause checklist</w:t>
      </w:r>
      <w:r>
        <w:tab/>
      </w:r>
    </w:p>
    <w:p w14:paraId="5BBF1748" w14:textId="51C54351" w:rsidR="00BA788F" w:rsidRPr="00D73DFF" w:rsidRDefault="0025061D" w:rsidP="00BC7958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8720" behindDoc="1" locked="1" layoutInCell="1" allowOverlap="1" wp14:anchorId="0E1A6887" wp14:editId="2628BF5D">
                <wp:simplePos x="0" y="0"/>
                <wp:positionH relativeFrom="page">
                  <wp:posOffset>-88900</wp:posOffset>
                </wp:positionH>
                <wp:positionV relativeFrom="page">
                  <wp:posOffset>-139700</wp:posOffset>
                </wp:positionV>
                <wp:extent cx="1003300" cy="10306685"/>
                <wp:effectExtent l="0" t="0" r="6350" b="0"/>
                <wp:wrapNone/>
                <wp:docPr id="1" name="Rectangle 4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03300" cy="10306685"/>
                        </a:xfrm>
                        <a:prstGeom prst="rect">
                          <a:avLst/>
                        </a:prstGeom>
                        <a:pattFill prst="ltHorz">
                          <a:fgClr>
                            <a:schemeClr val="accent1">
                              <a:lumMod val="100000"/>
                              <a:lumOff val="0"/>
                            </a:schemeClr>
                          </a:fgClr>
                          <a:bgClr>
                            <a:schemeClr val="bg1">
                              <a:lumMod val="100000"/>
                              <a:lumOff val="0"/>
                            </a:schemeClr>
                          </a:bgClr>
                        </a:pattFill>
                        <a:ln>
                          <a:noFill/>
                        </a:ln>
                        <a:effectLst/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915C63" id="Rectangle 44" o:spid="_x0000_s1026" alt="&quot;&quot;" style="position:absolute;margin-left:-7pt;margin-top:-11pt;width:79pt;height:811.55pt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" fillcolor="#7e334c [3204]" stroked="f">
                <v:fill r:id="rId10" o:title="" color2="white [3212]" type="pattern"/>
                <v:textbox inset=",7.2pt,,7.2pt"/>
                <w10:wrap anchorx="page" anchory="page"/>
                <w10:anchorlock/>
              </v:rect>
            </w:pict>
          </mc:Fallback>
        </mc:AlternateContent>
      </w:r>
      <w:r w:rsidR="00D73DFF">
        <w:t xml:space="preserve">The month of February is Declutter for a Cause month, so join in and reap the benefits! You get to give back to a worthy cause </w:t>
      </w:r>
      <w:r w:rsidR="00D73DFF">
        <w:rPr>
          <w:b/>
          <w:bCs/>
        </w:rPr>
        <w:t>and</w:t>
      </w:r>
      <w:r w:rsidR="00D73DFF">
        <w:t xml:space="preserve"> organize your belongings! Be sure you check out </w:t>
      </w:r>
      <w:hyperlink r:id="rId11" w:history="1">
        <w:r w:rsidR="00D73DFF" w:rsidRPr="00933D1D">
          <w:rPr>
            <w:rStyle w:val="Hyperlink"/>
          </w:rPr>
          <w:t>the blog post</w:t>
        </w:r>
      </w:hyperlink>
      <w:r w:rsidR="00D73DFF">
        <w:t xml:space="preserve"> that goes with this checklist!</w:t>
      </w:r>
    </w:p>
    <w:p w14:paraId="4CED0896" w14:textId="418928CD" w:rsidR="000F6A1D" w:rsidRPr="00BC7958" w:rsidRDefault="00D73DFF" w:rsidP="006B0207">
      <w:pPr>
        <w:pStyle w:val="Heading1"/>
      </w:pPr>
      <w:r>
        <w:t>decluttering the house</w:t>
      </w:r>
    </w:p>
    <w:p w14:paraId="3C6F3DC1" w14:textId="6938CC11" w:rsidR="006B0207" w:rsidRPr="006B0207" w:rsidRDefault="00933D1D" w:rsidP="006B0207">
      <w:pPr>
        <w:pStyle w:val="checkboxindent"/>
      </w:pPr>
      <w:sdt>
        <w:sdtPr>
          <w:id w:val="-719434280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543F18" w:rsidRPr="006B0207">
            <w:rPr>
              <w:rFonts w:hint="eastAsia"/>
              <w:color w:val="7E334C" w:themeColor="accent1"/>
            </w:rPr>
            <w:t>☐</w:t>
          </w:r>
        </w:sdtContent>
      </w:sdt>
      <w:r w:rsidR="00C32476" w:rsidRPr="006B0207">
        <w:tab/>
      </w:r>
      <w:r w:rsidR="00D73DFF">
        <w:t>Gather 3 baskets, bags, bins, or other containers.</w:t>
      </w:r>
    </w:p>
    <w:p w14:paraId="12A0F819" w14:textId="122E5170" w:rsidR="006B0207" w:rsidRPr="006B0207" w:rsidRDefault="00933D1D" w:rsidP="006B0207">
      <w:pPr>
        <w:pStyle w:val="checkboxindent"/>
      </w:pPr>
      <w:sdt>
        <w:sdtPr>
          <w:id w:val="959776290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6B0207" w:rsidRPr="006B0207">
            <w:rPr>
              <w:rFonts w:hint="eastAsia"/>
            </w:rPr>
            <w:t>☐</w:t>
          </w:r>
        </w:sdtContent>
      </w:sdt>
      <w:r w:rsidR="006B0207" w:rsidRPr="006B0207">
        <w:tab/>
      </w:r>
      <w:r w:rsidR="00D73DFF">
        <w:t>1 will be for trash or recyclables.</w:t>
      </w:r>
    </w:p>
    <w:p w14:paraId="445A8889" w14:textId="1F0D0339" w:rsidR="006B0207" w:rsidRPr="006B0207" w:rsidRDefault="00933D1D" w:rsidP="006B0207">
      <w:pPr>
        <w:pStyle w:val="checkboxindent"/>
      </w:pPr>
      <w:sdt>
        <w:sdtPr>
          <w:id w:val="-1124152599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6B0207" w:rsidRPr="006B0207">
            <w:rPr>
              <w:rFonts w:hint="eastAsia"/>
            </w:rPr>
            <w:t>☐</w:t>
          </w:r>
        </w:sdtContent>
      </w:sdt>
      <w:r w:rsidR="006B0207" w:rsidRPr="006B0207">
        <w:tab/>
      </w:r>
      <w:r w:rsidR="00D73DFF">
        <w:t>1 will be for things that need to be put away in a different location of your home.</w:t>
      </w:r>
    </w:p>
    <w:p w14:paraId="6034C51C" w14:textId="7CB5FC6C" w:rsidR="006B0207" w:rsidRPr="006B0207" w:rsidRDefault="00933D1D" w:rsidP="006B0207">
      <w:pPr>
        <w:pStyle w:val="checkboxindent"/>
      </w:pPr>
      <w:sdt>
        <w:sdtPr>
          <w:id w:val="-1342465701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6B0207" w:rsidRPr="006B0207">
            <w:rPr>
              <w:rFonts w:hint="eastAsia"/>
            </w:rPr>
            <w:t>☐</w:t>
          </w:r>
        </w:sdtContent>
      </w:sdt>
      <w:r w:rsidR="006B0207" w:rsidRPr="006B0207">
        <w:tab/>
      </w:r>
      <w:r w:rsidR="00D73DFF">
        <w:t>1 will be for donations – things that will go to those less fortunate.</w:t>
      </w:r>
    </w:p>
    <w:p w14:paraId="637ABF1A" w14:textId="6E92A494" w:rsidR="006B0207" w:rsidRDefault="00933D1D" w:rsidP="006B0207">
      <w:pPr>
        <w:pStyle w:val="checkboxindent"/>
      </w:pPr>
      <w:sdt>
        <w:sdtPr>
          <w:id w:val="-971909591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6B0207" w:rsidRPr="006B0207">
            <w:rPr>
              <w:rFonts w:hint="eastAsia"/>
            </w:rPr>
            <w:t>☐</w:t>
          </w:r>
        </w:sdtContent>
      </w:sdt>
      <w:r w:rsidR="006B0207" w:rsidRPr="006B0207">
        <w:tab/>
      </w:r>
      <w:r w:rsidR="00D73DFF">
        <w:t xml:space="preserve">You might want 1 container for things that need to be repaired, mended, fixed, or cleaned. </w:t>
      </w:r>
    </w:p>
    <w:p w14:paraId="49DABAB0" w14:textId="6E0D4885" w:rsidR="00D73DFF" w:rsidRPr="006B0207" w:rsidRDefault="00933D1D" w:rsidP="00D73DFF">
      <w:pPr>
        <w:pStyle w:val="checkboxindent"/>
      </w:pPr>
      <w:sdt>
        <w:sdtPr>
          <w:id w:val="1090358181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D73DFF" w:rsidRPr="006B0207">
            <w:rPr>
              <w:rFonts w:hint="eastAsia"/>
            </w:rPr>
            <w:t>☐</w:t>
          </w:r>
        </w:sdtContent>
      </w:sdt>
      <w:r w:rsidR="00D73DFF" w:rsidRPr="006B0207">
        <w:tab/>
      </w:r>
      <w:r w:rsidR="00D73DFF">
        <w:t xml:space="preserve">You might want 1 container for things you plan to sell on Facebook Marketplace, Craigslist, Amazon, Etsy, or wherever you sell items. </w:t>
      </w:r>
    </w:p>
    <w:p w14:paraId="770232EA" w14:textId="2523A901" w:rsidR="006B0207" w:rsidRPr="006B0207" w:rsidRDefault="00933D1D" w:rsidP="006B0207">
      <w:pPr>
        <w:pStyle w:val="checkboxindent"/>
      </w:pPr>
      <w:sdt>
        <w:sdtPr>
          <w:id w:val="1966538022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6B0207" w:rsidRPr="006B0207">
            <w:rPr>
              <w:rFonts w:hint="eastAsia"/>
            </w:rPr>
            <w:t>☐</w:t>
          </w:r>
        </w:sdtContent>
      </w:sdt>
      <w:r w:rsidR="006B0207" w:rsidRPr="006B0207">
        <w:tab/>
      </w:r>
      <w:r w:rsidR="00D73DFF">
        <w:t>You might want 1 container for things that need to be returned to their owner. Library books need to go back to the library; keys need to be returned to their owners. (Maybe your neighbor lent you their key while they were away).</w:t>
      </w:r>
    </w:p>
    <w:p w14:paraId="2A683F7C" w14:textId="54AD8F01" w:rsidR="000F6A1D" w:rsidRPr="006A46E4" w:rsidRDefault="00D73DFF" w:rsidP="006A46E4">
      <w:pPr>
        <w:pStyle w:val="Heading1"/>
      </w:pPr>
      <w:r>
        <w:t>decluttering the kitchen</w:t>
      </w:r>
    </w:p>
    <w:p w14:paraId="7C5830EA" w14:textId="205CD490" w:rsidR="006B0207" w:rsidRPr="006B0207" w:rsidRDefault="00933D1D" w:rsidP="006B0207">
      <w:pPr>
        <w:pStyle w:val="checkboxindent"/>
      </w:pPr>
      <w:sdt>
        <w:sdtPr>
          <w:id w:val="-1235922320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6B0207" w:rsidRPr="006B0207">
            <w:rPr>
              <w:rFonts w:hint="eastAsia"/>
            </w:rPr>
            <w:t>☐</w:t>
          </w:r>
        </w:sdtContent>
      </w:sdt>
      <w:r w:rsidR="006B0207" w:rsidRPr="006B0207">
        <w:tab/>
      </w:r>
      <w:r w:rsidR="00D73DFF">
        <w:t>Is the food expired? Will you eat it before it expires?</w:t>
      </w:r>
    </w:p>
    <w:p w14:paraId="252F128E" w14:textId="77777777" w:rsidR="00D73DFF" w:rsidRPr="006B0207" w:rsidRDefault="00933D1D" w:rsidP="00D73DFF">
      <w:pPr>
        <w:pStyle w:val="checkboxindent"/>
      </w:pPr>
      <w:sdt>
        <w:sdtPr>
          <w:id w:val="-394210166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6B0207" w:rsidRPr="006B0207">
            <w:rPr>
              <w:rFonts w:hint="eastAsia"/>
            </w:rPr>
            <w:t>☐</w:t>
          </w:r>
        </w:sdtContent>
      </w:sdt>
      <w:r w:rsidR="006B0207" w:rsidRPr="006B0207">
        <w:tab/>
      </w:r>
      <w:r w:rsidR="00D73DFF">
        <w:t xml:space="preserve">Will you eat this? </w:t>
      </w:r>
      <w:r w:rsidR="00D73DFF" w:rsidRPr="006B0207">
        <w:tab/>
      </w:r>
      <w:r w:rsidR="00D73DFF">
        <w:t>Can you eat this item with your current diet?</w:t>
      </w:r>
    </w:p>
    <w:p w14:paraId="29F86F5D" w14:textId="0C29AC82" w:rsidR="006B0207" w:rsidRPr="006B0207" w:rsidRDefault="00933D1D" w:rsidP="006B0207">
      <w:pPr>
        <w:pStyle w:val="checkboxindent"/>
      </w:pPr>
      <w:sdt>
        <w:sdtPr>
          <w:id w:val="-2016067102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6B0207" w:rsidRPr="006B0207">
            <w:rPr>
              <w:rFonts w:hint="eastAsia"/>
            </w:rPr>
            <w:t>☐</w:t>
          </w:r>
        </w:sdtContent>
      </w:sdt>
      <w:r w:rsidR="006B0207" w:rsidRPr="006B0207">
        <w:tab/>
      </w:r>
      <w:r w:rsidR="00D73DFF">
        <w:t>How long have you had this item?</w:t>
      </w:r>
    </w:p>
    <w:p w14:paraId="3AD5138F" w14:textId="333FA5B4" w:rsidR="006B0207" w:rsidRPr="006B0207" w:rsidRDefault="00933D1D" w:rsidP="006B0207">
      <w:pPr>
        <w:pStyle w:val="checkboxindent"/>
      </w:pPr>
      <w:sdt>
        <w:sdtPr>
          <w:id w:val="-1146277135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6B0207" w:rsidRPr="006B0207">
            <w:rPr>
              <w:rFonts w:hint="eastAsia"/>
            </w:rPr>
            <w:t>☐</w:t>
          </w:r>
        </w:sdtContent>
      </w:sdt>
      <w:r w:rsidR="006B0207" w:rsidRPr="006B0207">
        <w:tab/>
      </w:r>
      <w:r w:rsidR="00D73DFF">
        <w:t>Will you use it in a meal? Will your family eat it?</w:t>
      </w:r>
    </w:p>
    <w:p w14:paraId="1B5C2773" w14:textId="53EA9D06" w:rsidR="006B0207" w:rsidRPr="006B0207" w:rsidRDefault="00933D1D" w:rsidP="006B0207">
      <w:pPr>
        <w:pStyle w:val="checkboxindent"/>
      </w:pPr>
      <w:sdt>
        <w:sdtPr>
          <w:id w:val="1344823575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6B0207" w:rsidRPr="006B0207">
            <w:rPr>
              <w:rFonts w:hint="eastAsia"/>
            </w:rPr>
            <w:t>☐</w:t>
          </w:r>
        </w:sdtContent>
      </w:sdt>
      <w:r w:rsidR="006B0207" w:rsidRPr="006B0207">
        <w:tab/>
      </w:r>
      <w:r w:rsidR="00D73DFF">
        <w:t>What would you make with this item if you had the ingredients?</w:t>
      </w:r>
    </w:p>
    <w:p w14:paraId="396219BB" w14:textId="5C7A2B79" w:rsidR="006B0207" w:rsidRPr="006B0207" w:rsidRDefault="00933D1D" w:rsidP="006B0207">
      <w:pPr>
        <w:pStyle w:val="checkboxindent"/>
      </w:pPr>
      <w:sdt>
        <w:sdtPr>
          <w:id w:val="1094058934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6B0207" w:rsidRPr="006B0207">
            <w:rPr>
              <w:rFonts w:hint="eastAsia"/>
            </w:rPr>
            <w:t>☐</w:t>
          </w:r>
        </w:sdtContent>
      </w:sdt>
      <w:r w:rsidR="00D73DFF">
        <w:t xml:space="preserve"> </w:t>
      </w:r>
      <w:r w:rsidR="00D73DFF">
        <w:tab/>
        <w:t>Does the store carry the other ingredients you need?</w:t>
      </w:r>
    </w:p>
    <w:p w14:paraId="4F520CDA" w14:textId="19C3D799" w:rsidR="00D73DFF" w:rsidRPr="006B0207" w:rsidRDefault="00933D1D" w:rsidP="00D73DFF">
      <w:pPr>
        <w:pStyle w:val="checkboxindent"/>
      </w:pPr>
      <w:sdt>
        <w:sdtPr>
          <w:id w:val="-1326429239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6B0207" w:rsidRPr="006B0207">
            <w:rPr>
              <w:rFonts w:hint="eastAsia"/>
            </w:rPr>
            <w:t>☐</w:t>
          </w:r>
        </w:sdtContent>
      </w:sdt>
      <w:r w:rsidR="006B0207" w:rsidRPr="006B0207">
        <w:tab/>
      </w:r>
      <w:r w:rsidR="00D73DFF">
        <w:t>What else do you need to make it a complete meal?</w:t>
      </w:r>
    </w:p>
    <w:p w14:paraId="62BD4F9D" w14:textId="11C6F2B5" w:rsidR="00D73DFF" w:rsidRPr="006B0207" w:rsidRDefault="00933D1D" w:rsidP="00D73DFF">
      <w:pPr>
        <w:pStyle w:val="checkboxindent"/>
      </w:pPr>
      <w:sdt>
        <w:sdtPr>
          <w:id w:val="-1845544511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6B0207" w:rsidRPr="006B0207">
            <w:rPr>
              <w:rFonts w:hint="eastAsia"/>
            </w:rPr>
            <w:t>☐</w:t>
          </w:r>
        </w:sdtContent>
      </w:sdt>
      <w:r w:rsidR="006B0207" w:rsidRPr="006B0207">
        <w:tab/>
      </w:r>
      <w:r w:rsidR="00D73DFF">
        <w:t>When do you think you might cook this item?</w:t>
      </w:r>
    </w:p>
    <w:p w14:paraId="32175574" w14:textId="47EA43F1" w:rsidR="00CE5855" w:rsidRPr="007C4151" w:rsidRDefault="00D73DFF" w:rsidP="006B0207">
      <w:pPr>
        <w:pStyle w:val="Heading1"/>
      </w:pPr>
      <w:r>
        <w:t>decluttering clothes</w:t>
      </w:r>
    </w:p>
    <w:p w14:paraId="4436012E" w14:textId="6B75A62B" w:rsidR="006B0207" w:rsidRPr="006B0207" w:rsidRDefault="00933D1D" w:rsidP="006B0207">
      <w:pPr>
        <w:pStyle w:val="checkboxindent"/>
      </w:pPr>
      <w:sdt>
        <w:sdtPr>
          <w:id w:val="1468161820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6B0207">
            <w:rPr>
              <w:rFonts w:ascii="MS Gothic" w:eastAsia="MS Gothic" w:hAnsi="MS Gothic" w:hint="eastAsia"/>
            </w:rPr>
            <w:t>☐</w:t>
          </w:r>
        </w:sdtContent>
      </w:sdt>
      <w:r w:rsidR="006B0207" w:rsidRPr="006B0207">
        <w:tab/>
      </w:r>
      <w:r w:rsidR="00D73DFF">
        <w:t>Does this fit? Can you give it to a friend who it will fit?</w:t>
      </w:r>
    </w:p>
    <w:p w14:paraId="66D82AD5" w14:textId="7CBED569" w:rsidR="006B0207" w:rsidRPr="006B0207" w:rsidRDefault="00933D1D" w:rsidP="006B0207">
      <w:pPr>
        <w:pStyle w:val="checkboxindent"/>
      </w:pPr>
      <w:sdt>
        <w:sdtPr>
          <w:id w:val="-1854182043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6B0207" w:rsidRPr="006B0207">
            <w:rPr>
              <w:rFonts w:hint="eastAsia"/>
            </w:rPr>
            <w:t>☐</w:t>
          </w:r>
        </w:sdtContent>
      </w:sdt>
      <w:r w:rsidR="006B0207" w:rsidRPr="006B0207">
        <w:tab/>
      </w:r>
      <w:r w:rsidR="00D73DFF">
        <w:t>Do you wear this item? When was the last time you wore it?</w:t>
      </w:r>
    </w:p>
    <w:p w14:paraId="0DF02784" w14:textId="60BFE7F7" w:rsidR="006B0207" w:rsidRPr="006B0207" w:rsidRDefault="00933D1D" w:rsidP="006B0207">
      <w:pPr>
        <w:pStyle w:val="checkboxindent"/>
      </w:pPr>
      <w:sdt>
        <w:sdtPr>
          <w:id w:val="-1396812348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6B0207" w:rsidRPr="006B0207">
            <w:rPr>
              <w:rFonts w:hint="eastAsia"/>
            </w:rPr>
            <w:t>☐</w:t>
          </w:r>
        </w:sdtContent>
      </w:sdt>
      <w:r w:rsidR="006B0207" w:rsidRPr="006B0207">
        <w:tab/>
      </w:r>
      <w:r w:rsidR="00D73DFF">
        <w:t>Does it need to be repaired? Is this something you can do today?</w:t>
      </w:r>
    </w:p>
    <w:p w14:paraId="5128A947" w14:textId="06448108" w:rsidR="006B0207" w:rsidRPr="006B0207" w:rsidRDefault="00933D1D" w:rsidP="006B0207">
      <w:pPr>
        <w:pStyle w:val="checkboxindent"/>
      </w:pPr>
      <w:sdt>
        <w:sdtPr>
          <w:id w:val="-1527398874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6B0207" w:rsidRPr="006B0207">
            <w:rPr>
              <w:rFonts w:hint="eastAsia"/>
            </w:rPr>
            <w:t>☐</w:t>
          </w:r>
        </w:sdtContent>
      </w:sdt>
      <w:r w:rsidR="006B0207" w:rsidRPr="006B0207">
        <w:tab/>
      </w:r>
      <w:r w:rsidR="00D73DFF">
        <w:t>Could someone else benefit from this clothing item more than you?</w:t>
      </w:r>
    </w:p>
    <w:p w14:paraId="1FF2D6B8" w14:textId="58F5B685" w:rsidR="006B0207" w:rsidRDefault="00933D1D" w:rsidP="006B0207">
      <w:pPr>
        <w:pStyle w:val="checkboxindent"/>
      </w:pPr>
      <w:sdt>
        <w:sdtPr>
          <w:id w:val="-175889217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6B0207" w:rsidRPr="006B0207">
            <w:rPr>
              <w:rFonts w:hint="eastAsia"/>
            </w:rPr>
            <w:t>☐</w:t>
          </w:r>
        </w:sdtContent>
      </w:sdt>
      <w:r w:rsidR="006B0207" w:rsidRPr="006B0207">
        <w:tab/>
      </w:r>
      <w:r w:rsidR="00D73DFF">
        <w:t>Can you easily replace this item if you do not frequently wear it?</w:t>
      </w:r>
    </w:p>
    <w:p w14:paraId="4E224CC5" w14:textId="47214F9D" w:rsidR="00D73DFF" w:rsidRPr="006B0207" w:rsidRDefault="00933D1D" w:rsidP="00D73DFF">
      <w:pPr>
        <w:pStyle w:val="checkboxindent"/>
      </w:pPr>
      <w:sdt>
        <w:sdtPr>
          <w:id w:val="-988172459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D73DFF" w:rsidRPr="006B0207">
            <w:rPr>
              <w:rFonts w:hint="eastAsia"/>
            </w:rPr>
            <w:t>☐</w:t>
          </w:r>
        </w:sdtContent>
      </w:sdt>
      <w:r w:rsidR="00D73DFF" w:rsidRPr="006B0207">
        <w:tab/>
      </w:r>
      <w:r w:rsidR="00D73DFF">
        <w:t>Do you think you look good in this clothing item?</w:t>
      </w:r>
    </w:p>
    <w:p w14:paraId="656804CD" w14:textId="34FF37AA" w:rsidR="00D73DFF" w:rsidRPr="006B0207" w:rsidRDefault="00933D1D" w:rsidP="006B0207">
      <w:pPr>
        <w:pStyle w:val="checkboxindent"/>
      </w:pPr>
      <w:sdt>
        <w:sdtPr>
          <w:id w:val="-1445998735"/>
          <w15:appearance w15:val="hidden"/>
          <w14:checkbox>
            <w14:checked w14:val="0"/>
            <w14:checkedState w14:val="0050" w14:font="Wingdings 2"/>
            <w14:uncheckedState w14:val="2610" w14:font="MS Gothic"/>
          </w14:checkbox>
        </w:sdtPr>
        <w:sdtEndPr/>
        <w:sdtContent>
          <w:r w:rsidR="00D73DFF" w:rsidRPr="006B0207">
            <w:rPr>
              <w:rFonts w:hint="eastAsia"/>
            </w:rPr>
            <w:t>☐</w:t>
          </w:r>
        </w:sdtContent>
      </w:sdt>
      <w:r w:rsidR="00D73DFF" w:rsidRPr="006B0207">
        <w:tab/>
      </w:r>
      <w:r w:rsidR="00D73DFF">
        <w:t>Would you be happier if you sold this clothing item rather than stored it in your dresser or closet?</w:t>
      </w:r>
    </w:p>
    <w:sectPr w:rsidR="00D73DFF" w:rsidRPr="006B0207" w:rsidSect="003376C9">
      <w:pgSz w:w="12240" w:h="15840"/>
      <w:pgMar w:top="1440" w:right="720" w:bottom="720" w:left="28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A530D6" w14:textId="77777777" w:rsidR="00D73DFF" w:rsidRDefault="00D73DFF" w:rsidP="0033561F">
      <w:r>
        <w:separator/>
      </w:r>
    </w:p>
  </w:endnote>
  <w:endnote w:type="continuationSeparator" w:id="0">
    <w:p w14:paraId="3AEC86A6" w14:textId="77777777" w:rsidR="00D73DFF" w:rsidRDefault="00D73DFF" w:rsidP="003356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420EBB" w14:textId="77777777" w:rsidR="00D73DFF" w:rsidRDefault="00D73DFF" w:rsidP="0033561F">
      <w:r>
        <w:separator/>
      </w:r>
    </w:p>
  </w:footnote>
  <w:footnote w:type="continuationSeparator" w:id="0">
    <w:p w14:paraId="145CAC21" w14:textId="77777777" w:rsidR="00D73DFF" w:rsidRDefault="00D73DFF" w:rsidP="003356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3F2815"/>
    <w:multiLevelType w:val="hybridMultilevel"/>
    <w:tmpl w:val="CB123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C87583"/>
    <w:multiLevelType w:val="hybridMultilevel"/>
    <w:tmpl w:val="0E38E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894CFA"/>
    <w:multiLevelType w:val="hybridMultilevel"/>
    <w:tmpl w:val="9198F70E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0D2F0C"/>
    <w:multiLevelType w:val="hybridMultilevel"/>
    <w:tmpl w:val="1C5AE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E97AC0"/>
    <w:multiLevelType w:val="hybridMultilevel"/>
    <w:tmpl w:val="CBCA796E"/>
    <w:lvl w:ilvl="0" w:tplc="B1F45EBE">
      <w:start w:val="1"/>
      <w:numFmt w:val="bullet"/>
      <w:lvlText w:val="□"/>
      <w:lvlJc w:val="left"/>
      <w:pPr>
        <w:ind w:left="108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CF2764B"/>
    <w:multiLevelType w:val="hybridMultilevel"/>
    <w:tmpl w:val="E46221A4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601931"/>
    <w:multiLevelType w:val="hybridMultilevel"/>
    <w:tmpl w:val="B2608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BF4697"/>
    <w:multiLevelType w:val="hybridMultilevel"/>
    <w:tmpl w:val="80A0D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C13B97"/>
    <w:multiLevelType w:val="hybridMultilevel"/>
    <w:tmpl w:val="2460C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E21765"/>
    <w:multiLevelType w:val="hybridMultilevel"/>
    <w:tmpl w:val="577A7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5734AE"/>
    <w:multiLevelType w:val="hybridMultilevel"/>
    <w:tmpl w:val="49FCB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F84075"/>
    <w:multiLevelType w:val="hybridMultilevel"/>
    <w:tmpl w:val="00365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290C35"/>
    <w:multiLevelType w:val="hybridMultilevel"/>
    <w:tmpl w:val="DA603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E443A4"/>
    <w:multiLevelType w:val="hybridMultilevel"/>
    <w:tmpl w:val="74381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0835BD"/>
    <w:multiLevelType w:val="hybridMultilevel"/>
    <w:tmpl w:val="AD065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8210D6"/>
    <w:multiLevelType w:val="hybridMultilevel"/>
    <w:tmpl w:val="47E6D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577F7B"/>
    <w:multiLevelType w:val="hybridMultilevel"/>
    <w:tmpl w:val="AB3EF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0004D0"/>
    <w:multiLevelType w:val="hybridMultilevel"/>
    <w:tmpl w:val="A0542E78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156D1"/>
    <w:multiLevelType w:val="hybridMultilevel"/>
    <w:tmpl w:val="94A893F4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"/>
  </w:num>
  <w:num w:numId="3">
    <w:abstractNumId w:val="12"/>
  </w:num>
  <w:num w:numId="4">
    <w:abstractNumId w:val="13"/>
  </w:num>
  <w:num w:numId="5">
    <w:abstractNumId w:val="6"/>
  </w:num>
  <w:num w:numId="6">
    <w:abstractNumId w:val="8"/>
  </w:num>
  <w:num w:numId="7">
    <w:abstractNumId w:val="10"/>
  </w:num>
  <w:num w:numId="8">
    <w:abstractNumId w:val="15"/>
  </w:num>
  <w:num w:numId="9">
    <w:abstractNumId w:val="7"/>
  </w:num>
  <w:num w:numId="10">
    <w:abstractNumId w:val="11"/>
  </w:num>
  <w:num w:numId="11">
    <w:abstractNumId w:val="0"/>
  </w:num>
  <w:num w:numId="12">
    <w:abstractNumId w:val="16"/>
  </w:num>
  <w:num w:numId="13">
    <w:abstractNumId w:val="9"/>
  </w:num>
  <w:num w:numId="14">
    <w:abstractNumId w:val="1"/>
  </w:num>
  <w:num w:numId="15">
    <w:abstractNumId w:val="18"/>
  </w:num>
  <w:num w:numId="16">
    <w:abstractNumId w:val="4"/>
  </w:num>
  <w:num w:numId="17">
    <w:abstractNumId w:val="2"/>
  </w:num>
  <w:num w:numId="18">
    <w:abstractNumId w:val="17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MzIzNTI2NbAwMTVX0lEKTi0uzszPAykwqgUAB0D1ICwAAAA="/>
  </w:docVars>
  <w:rsids>
    <w:rsidRoot w:val="00D73DFF"/>
    <w:rsid w:val="000128C3"/>
    <w:rsid w:val="00021798"/>
    <w:rsid w:val="00057305"/>
    <w:rsid w:val="000640BB"/>
    <w:rsid w:val="0008510D"/>
    <w:rsid w:val="000A0C55"/>
    <w:rsid w:val="000B30FB"/>
    <w:rsid w:val="000B4E5F"/>
    <w:rsid w:val="000E29EF"/>
    <w:rsid w:val="000F6A1D"/>
    <w:rsid w:val="0011687E"/>
    <w:rsid w:val="001232C8"/>
    <w:rsid w:val="00123C6D"/>
    <w:rsid w:val="00153238"/>
    <w:rsid w:val="00153445"/>
    <w:rsid w:val="00166E62"/>
    <w:rsid w:val="001C0EED"/>
    <w:rsid w:val="001C2499"/>
    <w:rsid w:val="001C7F57"/>
    <w:rsid w:val="001E6F85"/>
    <w:rsid w:val="0020332F"/>
    <w:rsid w:val="00237CC7"/>
    <w:rsid w:val="00242F1F"/>
    <w:rsid w:val="00243A0A"/>
    <w:rsid w:val="0025061D"/>
    <w:rsid w:val="0028182B"/>
    <w:rsid w:val="00294300"/>
    <w:rsid w:val="0029531E"/>
    <w:rsid w:val="002B1B68"/>
    <w:rsid w:val="002E7157"/>
    <w:rsid w:val="00314AB7"/>
    <w:rsid w:val="0033561F"/>
    <w:rsid w:val="003376C9"/>
    <w:rsid w:val="003B4002"/>
    <w:rsid w:val="003D1CD0"/>
    <w:rsid w:val="003E35DA"/>
    <w:rsid w:val="003F6EB6"/>
    <w:rsid w:val="00432A6E"/>
    <w:rsid w:val="0043632A"/>
    <w:rsid w:val="0043791E"/>
    <w:rsid w:val="00446D32"/>
    <w:rsid w:val="00456CF8"/>
    <w:rsid w:val="00487F55"/>
    <w:rsid w:val="004918A6"/>
    <w:rsid w:val="00497373"/>
    <w:rsid w:val="004A58D2"/>
    <w:rsid w:val="004B6355"/>
    <w:rsid w:val="004F2F18"/>
    <w:rsid w:val="005075B2"/>
    <w:rsid w:val="00510F45"/>
    <w:rsid w:val="0053523F"/>
    <w:rsid w:val="005378E9"/>
    <w:rsid w:val="005409AC"/>
    <w:rsid w:val="00543F18"/>
    <w:rsid w:val="00557B53"/>
    <w:rsid w:val="005629E3"/>
    <w:rsid w:val="00571D28"/>
    <w:rsid w:val="0057267C"/>
    <w:rsid w:val="00572C85"/>
    <w:rsid w:val="005927CC"/>
    <w:rsid w:val="005A744B"/>
    <w:rsid w:val="005E7700"/>
    <w:rsid w:val="005F2383"/>
    <w:rsid w:val="00620425"/>
    <w:rsid w:val="006273E3"/>
    <w:rsid w:val="0063233B"/>
    <w:rsid w:val="006A46E4"/>
    <w:rsid w:val="006B0207"/>
    <w:rsid w:val="006B544A"/>
    <w:rsid w:val="006C5197"/>
    <w:rsid w:val="00755AF9"/>
    <w:rsid w:val="007628D7"/>
    <w:rsid w:val="007733B1"/>
    <w:rsid w:val="00776B49"/>
    <w:rsid w:val="00792D9A"/>
    <w:rsid w:val="007B1BD0"/>
    <w:rsid w:val="007C4151"/>
    <w:rsid w:val="007D7966"/>
    <w:rsid w:val="007D7F30"/>
    <w:rsid w:val="007E261C"/>
    <w:rsid w:val="007F469B"/>
    <w:rsid w:val="00857515"/>
    <w:rsid w:val="008B4AB9"/>
    <w:rsid w:val="008B6475"/>
    <w:rsid w:val="008C5596"/>
    <w:rsid w:val="008C5930"/>
    <w:rsid w:val="008D0332"/>
    <w:rsid w:val="008D18FB"/>
    <w:rsid w:val="008D296F"/>
    <w:rsid w:val="008D6306"/>
    <w:rsid w:val="008E20B6"/>
    <w:rsid w:val="008F5554"/>
    <w:rsid w:val="009029DC"/>
    <w:rsid w:val="009173BC"/>
    <w:rsid w:val="00924458"/>
    <w:rsid w:val="00933D1D"/>
    <w:rsid w:val="0095543B"/>
    <w:rsid w:val="00971536"/>
    <w:rsid w:val="00981289"/>
    <w:rsid w:val="00986821"/>
    <w:rsid w:val="009D4001"/>
    <w:rsid w:val="009D6BD2"/>
    <w:rsid w:val="009D75EF"/>
    <w:rsid w:val="00A238F7"/>
    <w:rsid w:val="00A347CF"/>
    <w:rsid w:val="00A6621B"/>
    <w:rsid w:val="00A7247E"/>
    <w:rsid w:val="00AB36A4"/>
    <w:rsid w:val="00AB79FF"/>
    <w:rsid w:val="00AC1F58"/>
    <w:rsid w:val="00AE00A5"/>
    <w:rsid w:val="00B04497"/>
    <w:rsid w:val="00B06B05"/>
    <w:rsid w:val="00B14286"/>
    <w:rsid w:val="00B255A0"/>
    <w:rsid w:val="00B43EC8"/>
    <w:rsid w:val="00B62D88"/>
    <w:rsid w:val="00B7421E"/>
    <w:rsid w:val="00B7563B"/>
    <w:rsid w:val="00BA788F"/>
    <w:rsid w:val="00BC4FFE"/>
    <w:rsid w:val="00BC7958"/>
    <w:rsid w:val="00C27E6B"/>
    <w:rsid w:val="00C32476"/>
    <w:rsid w:val="00C3336C"/>
    <w:rsid w:val="00C447A4"/>
    <w:rsid w:val="00C56C71"/>
    <w:rsid w:val="00C620A0"/>
    <w:rsid w:val="00C65329"/>
    <w:rsid w:val="00CB11EA"/>
    <w:rsid w:val="00CB51C4"/>
    <w:rsid w:val="00CC32FA"/>
    <w:rsid w:val="00CC52FD"/>
    <w:rsid w:val="00CE410E"/>
    <w:rsid w:val="00CE5855"/>
    <w:rsid w:val="00CF0805"/>
    <w:rsid w:val="00D14B48"/>
    <w:rsid w:val="00D576CF"/>
    <w:rsid w:val="00D73DFF"/>
    <w:rsid w:val="00D93E61"/>
    <w:rsid w:val="00DB7A67"/>
    <w:rsid w:val="00DD0721"/>
    <w:rsid w:val="00DD4D0E"/>
    <w:rsid w:val="00E054BD"/>
    <w:rsid w:val="00E06708"/>
    <w:rsid w:val="00E43B97"/>
    <w:rsid w:val="00F16C6B"/>
    <w:rsid w:val="00F26D55"/>
    <w:rsid w:val="00F341ED"/>
    <w:rsid w:val="00F458C9"/>
    <w:rsid w:val="00F95AC3"/>
    <w:rsid w:val="00FC372B"/>
    <w:rsid w:val="00FE39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83B18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0207"/>
    <w:pPr>
      <w:spacing w:line="264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6E4"/>
    <w:pPr>
      <w:keepNext/>
      <w:keepLines/>
      <w:pBdr>
        <w:top w:val="single" w:sz="8" w:space="1" w:color="7E334C" w:themeColor="accent1"/>
      </w:pBdr>
      <w:spacing w:before="320" w:after="60"/>
      <w:outlineLvl w:val="0"/>
    </w:pPr>
    <w:rPr>
      <w:rFonts w:asciiTheme="majorHAnsi" w:eastAsiaTheme="majorEastAsia" w:hAnsiTheme="majorHAnsi" w:cstheme="majorBidi"/>
      <w:b/>
      <w:bCs/>
      <w:smallCaps/>
      <w:color w:val="18376A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rsid w:val="00243A0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rsid w:val="0033561F"/>
    <w:rPr>
      <w:color w:val="18376A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561F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6A46E4"/>
    <w:pPr>
      <w:pBdr>
        <w:top w:val="single" w:sz="8" w:space="6" w:color="7E334C" w:themeColor="accent1"/>
        <w:bottom w:val="single" w:sz="8" w:space="3" w:color="7E334C" w:themeColor="accent1"/>
      </w:pBdr>
      <w:spacing w:before="100" w:after="300"/>
      <w:contextualSpacing/>
    </w:pPr>
    <w:rPr>
      <w:rFonts w:asciiTheme="majorHAnsi" w:eastAsiaTheme="majorEastAsia" w:hAnsiTheme="majorHAnsi" w:cstheme="majorBidi"/>
      <w:smallCaps/>
      <w:noProof/>
      <w:color w:val="18376A" w:themeColor="text2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A46E4"/>
    <w:rPr>
      <w:rFonts w:asciiTheme="majorHAnsi" w:eastAsiaTheme="majorEastAsia" w:hAnsiTheme="majorHAnsi" w:cstheme="majorBidi"/>
      <w:smallCaps/>
      <w:noProof/>
      <w:color w:val="18376A" w:themeColor="text2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6A46E4"/>
    <w:rPr>
      <w:rFonts w:asciiTheme="majorHAnsi" w:eastAsiaTheme="majorEastAsia" w:hAnsiTheme="majorHAnsi" w:cstheme="majorBidi"/>
      <w:b/>
      <w:bCs/>
      <w:smallCaps/>
      <w:color w:val="18376A" w:themeColor="text2"/>
      <w:sz w:val="32"/>
      <w:szCs w:val="32"/>
    </w:rPr>
  </w:style>
  <w:style w:type="paragraph" w:customStyle="1" w:styleId="checkboxindent">
    <w:name w:val="checkbox indent"/>
    <w:basedOn w:val="Normal"/>
    <w:qFormat/>
    <w:rsid w:val="00C32476"/>
    <w:pPr>
      <w:spacing w:before="50" w:after="50" w:line="254" w:lineRule="auto"/>
      <w:ind w:left="357" w:hanging="357"/>
    </w:pPr>
  </w:style>
  <w:style w:type="paragraph" w:styleId="Header">
    <w:name w:val="header"/>
    <w:basedOn w:val="Normal"/>
    <w:link w:val="HeaderChar"/>
    <w:uiPriority w:val="99"/>
    <w:semiHidden/>
    <w:rsid w:val="009029D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B0207"/>
    <w:rPr>
      <w:sz w:val="22"/>
    </w:rPr>
  </w:style>
  <w:style w:type="paragraph" w:styleId="Footer">
    <w:name w:val="footer"/>
    <w:basedOn w:val="Normal"/>
    <w:link w:val="FooterChar"/>
    <w:uiPriority w:val="99"/>
    <w:semiHidden/>
    <w:rsid w:val="009029D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B0207"/>
    <w:rPr>
      <w:sz w:val="22"/>
    </w:rPr>
  </w:style>
  <w:style w:type="character" w:styleId="PlaceholderText">
    <w:name w:val="Placeholder Text"/>
    <w:basedOn w:val="DefaultParagraphFont"/>
    <w:uiPriority w:val="99"/>
    <w:semiHidden/>
    <w:rsid w:val="006B0207"/>
    <w:rPr>
      <w:color w:val="808080"/>
    </w:rPr>
  </w:style>
  <w:style w:type="paragraph" w:customStyle="1" w:styleId="Checkbox">
    <w:name w:val="Checkbox"/>
    <w:basedOn w:val="checkboxindent"/>
    <w:qFormat/>
    <w:rsid w:val="006B0207"/>
    <w:rPr>
      <w:rFonts w:ascii="MS Gothic" w:eastAsia="MS Gothic" w:hAnsi="MS Gothic"/>
      <w:color w:val="7E334C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6B02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elfallyear.com/declutter-for-a-cause-how-to-get-started-free-download/" TargetMode="External"/><Relationship Id="rId5" Type="http://schemas.openxmlformats.org/officeDocument/2006/relationships/styles" Target="styles.xml"/><Relationship Id="rId10" Type="http://schemas.openxmlformats.org/officeDocument/2006/relationships/image" Target="media/image1.gif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ssl\AppData\Roaming\Microsoft\Templates\Work%20from%20home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10">
      <a:dk1>
        <a:srgbClr val="535353"/>
      </a:dk1>
      <a:lt1>
        <a:sysClr val="window" lastClr="FFFFFF"/>
      </a:lt1>
      <a:dk2>
        <a:srgbClr val="18376A"/>
      </a:dk2>
      <a:lt2>
        <a:srgbClr val="EEECE1"/>
      </a:lt2>
      <a:accent1>
        <a:srgbClr val="7E334C"/>
      </a:accent1>
      <a:accent2>
        <a:srgbClr val="4F868C"/>
      </a:accent2>
      <a:accent3>
        <a:srgbClr val="95B7BB"/>
      </a:accent3>
      <a:accent4>
        <a:srgbClr val="8F8B48"/>
      </a:accent4>
      <a:accent5>
        <a:srgbClr val="DB6D6E"/>
      </a:accent5>
      <a:accent6>
        <a:srgbClr val="BDC3B9"/>
      </a:accent6>
      <a:hlink>
        <a:srgbClr val="18376A"/>
      </a:hlink>
      <a:folHlink>
        <a:srgbClr val="7E334C"/>
      </a:folHlink>
    </a:clrScheme>
    <a:fontScheme name="Urban">
      <a:majorFont>
        <a:latin typeface="Trebuchet MS"/>
        <a:ea typeface=""/>
        <a:cs typeface=""/>
        <a:font script="Jpan" typeface="ＭＳ ゴシック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Georg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D3627659-02C4-49E2-BDDD-5B7CBB04B6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C2CE14-B1FC-4C55-945E-FE9ACBA21C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C87B7B-A555-4078-85AD-8620D31BCE9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k from home checklist</Template>
  <TotalTime>0</TotalTime>
  <Pages>1</Pages>
  <Words>313</Words>
  <Characters>178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04T12:31:00Z</dcterms:created>
  <dcterms:modified xsi:type="dcterms:W3CDTF">2021-02-04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